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A21" w:rsidRPr="00A92A53" w:rsidRDefault="00FF5A21" w:rsidP="00FF5A21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color w:val="000000"/>
        </w:rPr>
        <w:t>CS – 344 Guide 8 – Feature Engineering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Google’s </w:t>
      </w:r>
      <w:hyperlink r:id="rId5" w:tgtFrame="_blank" w:history="1">
        <w:r w:rsidRPr="00A92A53">
          <w:rPr>
            <w:rFonts w:ascii="Calibri" w:eastAsia="Times New Roman" w:hAnsi="Calibri" w:cs="Calibri"/>
            <w:color w:val="550000"/>
            <w:u w:val="single"/>
          </w:rPr>
          <w:t>Machine Learning Crash Course</w:t>
        </w:r>
      </w:hyperlink>
    </w:p>
    <w:p w:rsidR="00145BCB" w:rsidRPr="00145BCB" w:rsidRDefault="00145BCB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6" w:tgtFrame="_blank" w:history="1">
        <w:r w:rsidRPr="00A92A53">
          <w:rPr>
            <w:rFonts w:ascii="Calibri" w:eastAsia="Times New Roman" w:hAnsi="Calibri" w:cs="Calibri"/>
            <w:color w:val="550000"/>
            <w:u w:val="single"/>
          </w:rPr>
          <w:t>Representation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</w:p>
    <w:p w:rsidR="00145BCB" w:rsidRP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Feature vector</w:t>
      </w:r>
    </w:p>
    <w:p w:rsidR="00145BCB" w:rsidRP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ne-hot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multi-hot</w:t>
      </w:r>
      <w:r w:rsidRPr="00145BCB">
        <w:rPr>
          <w:rFonts w:ascii="Calibri" w:eastAsia="Times New Roman" w:hAnsi="Calibri" w:cs="Calibri"/>
          <w:color w:val="000000"/>
        </w:rPr>
        <w:t> encodings</w:t>
      </w:r>
    </w:p>
    <w:p w:rsidR="00145BCB" w:rsidRP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Binning</w:t>
      </w:r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qualities of good features?</w:t>
      </w:r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best practices for data </w:t>
      </w:r>
      <w:r w:rsidRPr="00A92A53">
        <w:rPr>
          <w:rFonts w:ascii="Calibri" w:eastAsia="Times New Roman" w:hAnsi="Calibri" w:cs="Calibri"/>
          <w:i/>
          <w:iCs/>
          <w:color w:val="000000"/>
        </w:rPr>
        <w:t>cleansing</w:t>
      </w:r>
      <w:r w:rsidRPr="00145BCB">
        <w:rPr>
          <w:rFonts w:ascii="Calibri" w:eastAsia="Times New Roman" w:hAnsi="Calibri" w:cs="Calibri"/>
          <w:color w:val="000000"/>
        </w:rPr>
        <w:t>?</w:t>
      </w:r>
    </w:p>
    <w:p w:rsidR="00145BCB" w:rsidRPr="00145BCB" w:rsidRDefault="00145BCB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7" w:tgtFrame="_blank" w:history="1">
        <w:r w:rsidRPr="00A92A53">
          <w:rPr>
            <w:rFonts w:ascii="Calibri" w:eastAsia="Times New Roman" w:hAnsi="Calibri" w:cs="Calibri"/>
            <w:color w:val="550000"/>
            <w:u w:val="single"/>
          </w:rPr>
          <w:t>Feature Crosses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synthetic feature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feature crosses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How are feature crosses useful?</w:t>
      </w:r>
    </w:p>
    <w:p w:rsidR="00145BCB" w:rsidRPr="00145BCB" w:rsidRDefault="00145BCB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8" w:tgtFrame="_blank" w:history="1">
        <w:r w:rsidRPr="00A92A53">
          <w:rPr>
            <w:rFonts w:ascii="Calibri" w:eastAsia="Times New Roman" w:hAnsi="Calibri" w:cs="Calibri"/>
            <w:color w:val="550000"/>
            <w:u w:val="single"/>
          </w:rPr>
          <w:t>Regularization for Simplicity`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  <w:bookmarkStart w:id="0" w:name="_GoBack"/>
      <w:bookmarkEnd w:id="0"/>
    </w:p>
    <w:p w:rsidR="00145BCB" w:rsidRP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ver-fitting</w:t>
      </w:r>
    </w:p>
    <w:p w:rsidR="00145BCB" w:rsidRP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Lambda</w:t>
      </w:r>
    </w:p>
    <w:p w:rsidR="00145BCB" w:rsidRP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Early stopping</w:t>
      </w:r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os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structural rick minimization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0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1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2</w:t>
      </w:r>
      <w:r w:rsidRPr="00145BCB">
        <w:rPr>
          <w:rFonts w:ascii="Calibri" w:eastAsia="Times New Roman" w:hAnsi="Calibri" w:cs="Calibri"/>
          <w:color w:val="000000"/>
        </w:rPr>
        <w:t> regularization.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Programming Tools</w:t>
      </w:r>
    </w:p>
    <w:p w:rsidR="00145BCB" w:rsidRPr="00145BCB" w:rsidRDefault="00145BCB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9" w:tgtFrame="_blank" w:history="1">
        <w:proofErr w:type="spellStart"/>
        <w:r w:rsidRPr="00A92A53">
          <w:rPr>
            <w:rFonts w:ascii="Calibri" w:eastAsia="Times New Roman" w:hAnsi="Calibri" w:cs="Calibri"/>
            <w:color w:val="550000"/>
            <w:u w:val="single"/>
          </w:rPr>
          <w:t>Keras</w:t>
        </w:r>
        <w:proofErr w:type="spellEnd"/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is </w:t>
      </w:r>
      <w:proofErr w:type="spellStart"/>
      <w:r w:rsidRPr="00A92A53">
        <w:rPr>
          <w:rFonts w:ascii="Calibri" w:eastAsia="Times New Roman" w:hAnsi="Calibri" w:cs="Calibri"/>
          <w:i/>
          <w:iCs/>
          <w:color w:val="000000"/>
        </w:rPr>
        <w:t>Keras</w:t>
      </w:r>
      <w:proofErr w:type="spellEnd"/>
      <w:r w:rsidRPr="00145BCB">
        <w:rPr>
          <w:rFonts w:ascii="Calibri" w:eastAsia="Times New Roman" w:hAnsi="Calibri" w:cs="Calibri"/>
          <w:color w:val="000000"/>
        </w:rPr>
        <w:t>?</w:t>
      </w:r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its guiding principles?</w:t>
      </w:r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 xml:space="preserve">Do the “30 seconds to </w:t>
      </w:r>
      <w:proofErr w:type="spellStart"/>
      <w:r w:rsidRPr="00145BCB">
        <w:rPr>
          <w:rFonts w:ascii="Calibri" w:eastAsia="Times New Roman" w:hAnsi="Calibri" w:cs="Calibri"/>
          <w:color w:val="000000"/>
        </w:rPr>
        <w:t>Keras</w:t>
      </w:r>
      <w:proofErr w:type="spellEnd"/>
      <w:r w:rsidRPr="00145BCB">
        <w:rPr>
          <w:rFonts w:ascii="Calibri" w:eastAsia="Times New Roman" w:hAnsi="Calibri" w:cs="Calibri"/>
          <w:color w:val="000000"/>
        </w:rPr>
        <w:t>” exercises.</w:t>
      </w:r>
    </w:p>
    <w:p w:rsidR="007154CC" w:rsidRDefault="007154CC"/>
    <w:sectPr w:rsidR="00715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07D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2F957C2"/>
    <w:multiLevelType w:val="multilevel"/>
    <w:tmpl w:val="D3447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DQ0NjI1NzYyMzBW0lEKTi0uzszPAykwrAUAIDWbJiwAAAA="/>
  </w:docVars>
  <w:rsids>
    <w:rsidRoot w:val="007622A9"/>
    <w:rsid w:val="00145BCB"/>
    <w:rsid w:val="007154CC"/>
    <w:rsid w:val="007622A9"/>
    <w:rsid w:val="00A92A53"/>
    <w:rsid w:val="00FF5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865E2"/>
  <w15:chartTrackingRefBased/>
  <w15:docId w15:val="{77F2D5E9-2A8B-4F4B-B4AF-E4FF8C8BE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45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45BC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45B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chine-learning/crash-course/regularization-for-simplicity/video-lectu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chine-learning/crash-course/feature-crosses/video-lect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machine-learning/crash-course/representation/video-lectur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machine-learning/crash-cours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eras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81</Characters>
  <Application>Microsoft Office Word</Application>
  <DocSecurity>0</DocSecurity>
  <Lines>8</Lines>
  <Paragraphs>2</Paragraphs>
  <ScaleCrop>false</ScaleCrop>
  <Company/>
  <LinksUpToDate>false</LinksUpToDate>
  <CharactersWithSpaces>1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4</cp:revision>
  <dcterms:created xsi:type="dcterms:W3CDTF">2019-03-15T02:38:00Z</dcterms:created>
  <dcterms:modified xsi:type="dcterms:W3CDTF">2019-03-15T02:39:00Z</dcterms:modified>
</cp:coreProperties>
</file>